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13EAD" w14:textId="5510A558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</w:t>
      </w:r>
      <w:r w:rsidR="009E3FC9">
        <w:rPr>
          <w:sz w:val="32"/>
          <w:szCs w:val="32"/>
        </w:rPr>
        <w:t>1</w:t>
      </w:r>
    </w:p>
    <w:p w14:paraId="1FEE0CFC" w14:textId="335DB1F2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9E3FC9">
        <w:rPr>
          <w:b/>
          <w:color w:val="4E81BD"/>
          <w:sz w:val="2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6371498" w14:textId="11C8CDF3" w:rsidR="009E3FC9" w:rsidRPr="002F30C2" w:rsidRDefault="00BA27F4" w:rsidP="002F30C2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81" w:type="dxa"/>
        <w:tblLayout w:type="fixed"/>
        <w:tblLook w:val="04A0" w:firstRow="1" w:lastRow="0" w:firstColumn="1" w:lastColumn="0" w:noHBand="0" w:noVBand="1"/>
      </w:tblPr>
      <w:tblGrid>
        <w:gridCol w:w="2875"/>
        <w:gridCol w:w="792"/>
        <w:gridCol w:w="1692"/>
        <w:gridCol w:w="3082"/>
        <w:gridCol w:w="1440"/>
      </w:tblGrid>
      <w:tr w:rsidR="009E3FC9" w:rsidRPr="003213FA" w14:paraId="78A9317D" w14:textId="77777777" w:rsidTr="001379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A1DED4D" w14:textId="77777777" w:rsidR="009E3FC9" w:rsidRPr="003213FA" w:rsidRDefault="009E3FC9" w:rsidP="001379DD">
            <w:pPr>
              <w:spacing w:line="259" w:lineRule="auto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92" w:type="dxa"/>
          </w:tcPr>
          <w:p w14:paraId="792573E4" w14:textId="77777777" w:rsidR="009E3FC9" w:rsidRPr="003213FA" w:rsidRDefault="009E3FC9" w:rsidP="001379D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92" w:type="dxa"/>
          </w:tcPr>
          <w:p w14:paraId="2CDBF8A0" w14:textId="77777777" w:rsidR="009E3FC9" w:rsidRPr="003213FA" w:rsidRDefault="009E3FC9" w:rsidP="001379D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Functionality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  <w:vertAlign w:val="superscript"/>
              </w:rPr>
              <w:t>*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0DDDE347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440" w:type="dxa"/>
          </w:tcPr>
          <w:p w14:paraId="1464C368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Student Score</w:t>
            </w:r>
          </w:p>
        </w:tc>
      </w:tr>
      <w:tr w:rsidR="009E3FC9" w:rsidRPr="003213FA" w14:paraId="4D7E5229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DDC77E8" w14:textId="3FE4A417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bookmarkStart w:id="2" w:name="OLE_LINK18"/>
            <w:bookmarkStart w:id="3" w:name="OLE_LINK19"/>
            <w:r w:rsidRPr="003213FA">
              <w:rPr>
                <w:rFonts w:ascii="Garamond" w:hAnsi="Garamond"/>
                <w:sz w:val="24"/>
                <w:szCs w:val="24"/>
              </w:rPr>
              <w:t>List Account by type</w:t>
            </w:r>
            <w:r>
              <w:rPr>
                <w:rFonts w:ascii="Garamond" w:hAnsi="Garamond"/>
                <w:sz w:val="24"/>
                <w:szCs w:val="24"/>
              </w:rPr>
              <w:t xml:space="preserve"> [</w:t>
            </w:r>
            <w:r w:rsidR="0033681B">
              <w:rPr>
                <w:rFonts w:ascii="Garamond" w:hAnsi="Garamond"/>
                <w:sz w:val="24"/>
                <w:szCs w:val="24"/>
              </w:rPr>
              <w:t>S</w:t>
            </w:r>
            <w:r>
              <w:rPr>
                <w:rFonts w:ascii="Garamond" w:hAnsi="Garamond"/>
                <w:sz w:val="24"/>
                <w:szCs w:val="24"/>
              </w:rPr>
              <w:t xml:space="preserve">aving, </w:t>
            </w:r>
            <w:proofErr w:type="gramStart"/>
            <w:r w:rsidR="0033681B">
              <w:rPr>
                <w:rFonts w:ascii="Garamond" w:hAnsi="Garamond"/>
                <w:sz w:val="24"/>
                <w:szCs w:val="24"/>
              </w:rPr>
              <w:t>C</w:t>
            </w:r>
            <w:r>
              <w:rPr>
                <w:rFonts w:ascii="Garamond" w:hAnsi="Garamond"/>
                <w:sz w:val="24"/>
                <w:szCs w:val="24"/>
              </w:rPr>
              <w:t>urrent ,</w:t>
            </w:r>
            <w:proofErr w:type="gram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33681B">
              <w:rPr>
                <w:rFonts w:ascii="Garamond" w:hAnsi="Garamond"/>
                <w:sz w:val="24"/>
                <w:szCs w:val="24"/>
              </w:rPr>
              <w:t>A</w:t>
            </w:r>
            <w:r>
              <w:rPr>
                <w:rFonts w:ascii="Garamond" w:hAnsi="Garamond"/>
                <w:sz w:val="24"/>
                <w:szCs w:val="24"/>
              </w:rPr>
              <w:t>ll]</w:t>
            </w: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bookmarkEnd w:id="2"/>
            <w:bookmarkEnd w:id="3"/>
          </w:p>
        </w:tc>
        <w:tc>
          <w:tcPr>
            <w:tcW w:w="792" w:type="dxa"/>
          </w:tcPr>
          <w:p w14:paraId="5DF0BD8C" w14:textId="1207F542" w:rsidR="009E3FC9" w:rsidRPr="003213FA" w:rsidRDefault="00AF2BEF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40</w:t>
            </w:r>
          </w:p>
        </w:tc>
        <w:tc>
          <w:tcPr>
            <w:tcW w:w="1692" w:type="dxa"/>
          </w:tcPr>
          <w:p w14:paraId="77A47B86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C23B172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05B66A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3953C3BA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222D6E7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>Delete Account</w:t>
            </w:r>
          </w:p>
        </w:tc>
        <w:tc>
          <w:tcPr>
            <w:tcW w:w="792" w:type="dxa"/>
          </w:tcPr>
          <w:p w14:paraId="0D9AFBEA" w14:textId="385537D4" w:rsidR="009E3FC9" w:rsidRPr="003213FA" w:rsidRDefault="00AF2BEF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0</w:t>
            </w:r>
          </w:p>
        </w:tc>
        <w:tc>
          <w:tcPr>
            <w:tcW w:w="1692" w:type="dxa"/>
          </w:tcPr>
          <w:p w14:paraId="0DBF08FE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4C8BF9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46B7426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5A2768C1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D887BF4" w14:textId="54F51D32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>Add account</w:t>
            </w:r>
            <w:r w:rsidR="00AF2BEF">
              <w:rPr>
                <w:rFonts w:ascii="Garamond" w:hAnsi="Garamond"/>
                <w:sz w:val="24"/>
                <w:szCs w:val="24"/>
              </w:rPr>
              <w:t xml:space="preserve"> with </w:t>
            </w:r>
            <w:r w:rsidR="00C152DB">
              <w:rPr>
                <w:rFonts w:ascii="Garamond" w:hAnsi="Garamond"/>
                <w:sz w:val="24"/>
                <w:szCs w:val="24"/>
              </w:rPr>
              <w:t>N</w:t>
            </w:r>
            <w:r w:rsidR="00AF2BEF">
              <w:rPr>
                <w:rFonts w:ascii="Garamond" w:hAnsi="Garamond"/>
                <w:sz w:val="24"/>
                <w:szCs w:val="24"/>
              </w:rPr>
              <w:t>avigation</w:t>
            </w:r>
          </w:p>
        </w:tc>
        <w:tc>
          <w:tcPr>
            <w:tcW w:w="792" w:type="dxa"/>
          </w:tcPr>
          <w:p w14:paraId="5808211F" w14:textId="2C6D2F8B" w:rsidR="009E3FC9" w:rsidRPr="003213FA" w:rsidRDefault="00AF2BEF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5</w:t>
            </w:r>
          </w:p>
        </w:tc>
        <w:tc>
          <w:tcPr>
            <w:tcW w:w="1692" w:type="dxa"/>
          </w:tcPr>
          <w:p w14:paraId="4AEB882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48D38E4C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706C7AE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1D0938D2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4EA8869" w14:textId="7BC94616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>Update Account</w:t>
            </w:r>
            <w:r w:rsidR="00AF2BEF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C152DB">
              <w:rPr>
                <w:rFonts w:ascii="Garamond" w:hAnsi="Garamond"/>
                <w:sz w:val="24"/>
                <w:szCs w:val="24"/>
              </w:rPr>
              <w:t>with N</w:t>
            </w:r>
            <w:r w:rsidR="00A219DF">
              <w:rPr>
                <w:rFonts w:ascii="Garamond" w:hAnsi="Garamond"/>
                <w:sz w:val="24"/>
                <w:szCs w:val="24"/>
              </w:rPr>
              <w:t>avigation</w:t>
            </w:r>
          </w:p>
        </w:tc>
        <w:tc>
          <w:tcPr>
            <w:tcW w:w="792" w:type="dxa"/>
          </w:tcPr>
          <w:p w14:paraId="247FE4E2" w14:textId="2DA76B5A" w:rsidR="009E3FC9" w:rsidRPr="003213FA" w:rsidRDefault="00AF2BEF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5</w:t>
            </w:r>
          </w:p>
        </w:tc>
        <w:tc>
          <w:tcPr>
            <w:tcW w:w="1692" w:type="dxa"/>
          </w:tcPr>
          <w:p w14:paraId="597C898B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19B5725D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60F11D98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4FE9385C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2CE0D95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</w:p>
          <w:p w14:paraId="25EBDD9B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Total</w:t>
            </w:r>
          </w:p>
          <w:p w14:paraId="64A139EE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92" w:type="dxa"/>
          </w:tcPr>
          <w:p w14:paraId="18384943" w14:textId="77777777" w:rsidR="009E3FC9" w:rsidRPr="003213FA" w:rsidRDefault="009E3FC9" w:rsidP="001379DD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425F5519" w14:textId="77777777" w:rsidR="009E3FC9" w:rsidRPr="003213FA" w:rsidRDefault="009E3FC9" w:rsidP="001379DD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F274F5"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instrText xml:space="preserve"> =SUM(ABOVE) </w:instrTex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Pr="003213FA">
              <w:rPr>
                <w:rFonts w:ascii="Garamond" w:hAnsi="Garamond"/>
                <w:b/>
                <w:bCs/>
                <w:noProof/>
                <w:color w:val="auto"/>
                <w:sz w:val="24"/>
                <w:szCs w:val="24"/>
              </w:rPr>
              <w:t>100</w: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692" w:type="dxa"/>
          </w:tcPr>
          <w:p w14:paraId="5E507E0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</w:tcPr>
          <w:p w14:paraId="51003D4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13C4329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9E3FC9" w:rsidRPr="003213FA" w14:paraId="722AEB0E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12411AA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792" w:type="dxa"/>
          </w:tcPr>
          <w:p w14:paraId="1FC68458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  <w:t>-15</w:t>
            </w:r>
          </w:p>
        </w:tc>
        <w:tc>
          <w:tcPr>
            <w:tcW w:w="1692" w:type="dxa"/>
          </w:tcPr>
          <w:p w14:paraId="1DCFF8C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3082" w:type="dxa"/>
          </w:tcPr>
          <w:p w14:paraId="4E882889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1440" w:type="dxa"/>
          </w:tcPr>
          <w:p w14:paraId="5887F0BA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</w:tr>
      <w:tr w:rsidR="009E3FC9" w:rsidRPr="003213FA" w14:paraId="364AF71A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886FF8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92" w:type="dxa"/>
          </w:tcPr>
          <w:p w14:paraId="543C6EE9" w14:textId="77777777" w:rsidR="009E3FC9" w:rsidRPr="003213FA" w:rsidRDefault="009E3FC9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-100</w:t>
            </w:r>
          </w:p>
        </w:tc>
        <w:tc>
          <w:tcPr>
            <w:tcW w:w="1692" w:type="dxa"/>
          </w:tcPr>
          <w:p w14:paraId="2D77B730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64BB7E68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ED510C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</w:tr>
    </w:tbl>
    <w:p w14:paraId="2CDB29EB" w14:textId="77777777" w:rsidR="009E3FC9" w:rsidRPr="006E40C4" w:rsidRDefault="009E3FC9" w:rsidP="009E3FC9">
      <w:pPr>
        <w:spacing w:after="0" w:line="240" w:lineRule="auto"/>
        <w:rPr>
          <w:rFonts w:ascii="Garamond" w:hAnsi="Garamond"/>
        </w:rPr>
      </w:pPr>
    </w:p>
    <w:p w14:paraId="540F0669" w14:textId="77777777" w:rsidR="00D226BC" w:rsidRPr="0048231C" w:rsidRDefault="00D226BC" w:rsidP="00D226BC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4" w:name="OLE_LINK46"/>
      <w:bookmarkStart w:id="5" w:name="OLE_LINK47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5F75D4D7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bookmarkStart w:id="6" w:name="OLE_LINK55"/>
      <w:bookmarkStart w:id="7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6"/>
      <w:bookmarkEnd w:id="7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46732F1F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BE38B22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735D6D24" w14:textId="77777777" w:rsidR="00D226BC" w:rsidRPr="00467425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6230FD74" w14:textId="1F12674D" w:rsidR="00D226BC" w:rsidRPr="00E8529A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</w:t>
      </w:r>
      <w:r>
        <w:rPr>
          <w:rFonts w:ascii="TimesNewRomanPSMT" w:hAnsi="TimesNewRomanPSMT"/>
          <w:sz w:val="22"/>
          <w:szCs w:val="22"/>
        </w:rPr>
        <w:t>5</w:t>
      </w:r>
      <w:r>
        <w:rPr>
          <w:rFonts w:ascii="TimesNewRomanPSMT" w:hAnsi="TimesNewRomanPSMT"/>
          <w:sz w:val="22"/>
          <w:szCs w:val="22"/>
        </w:rPr>
        <w:t xml:space="preserve">pts). </w:t>
      </w:r>
    </w:p>
    <w:bookmarkEnd w:id="4"/>
    <w:bookmarkEnd w:id="5"/>
    <w:p w14:paraId="03FB2F61" w14:textId="191EE1A6" w:rsidR="00605C46" w:rsidRDefault="004E5749"/>
    <w:sectPr w:rsidR="00605C46" w:rsidSect="00707E9B">
      <w:foot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C468D" w14:textId="77777777" w:rsidR="004E5749" w:rsidRDefault="004E5749">
      <w:pPr>
        <w:spacing w:after="0" w:line="240" w:lineRule="auto"/>
      </w:pPr>
      <w:r>
        <w:separator/>
      </w:r>
    </w:p>
  </w:endnote>
  <w:endnote w:type="continuationSeparator" w:id="0">
    <w:p w14:paraId="57F00585" w14:textId="77777777" w:rsidR="004E5749" w:rsidRDefault="004E5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7E9B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7E9B" w:rsidRDefault="004E5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55E75" w14:textId="77777777" w:rsidR="004E5749" w:rsidRDefault="004E5749">
      <w:pPr>
        <w:spacing w:after="0" w:line="240" w:lineRule="auto"/>
      </w:pPr>
      <w:r>
        <w:separator/>
      </w:r>
    </w:p>
  </w:footnote>
  <w:footnote w:type="continuationSeparator" w:id="0">
    <w:p w14:paraId="42D0BEA6" w14:textId="77777777" w:rsidR="004E5749" w:rsidRDefault="004E57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211B15"/>
    <w:rsid w:val="00240C19"/>
    <w:rsid w:val="00260872"/>
    <w:rsid w:val="002F30C2"/>
    <w:rsid w:val="002F65BE"/>
    <w:rsid w:val="003016E0"/>
    <w:rsid w:val="00311572"/>
    <w:rsid w:val="0033681B"/>
    <w:rsid w:val="003D0CC0"/>
    <w:rsid w:val="003E21B0"/>
    <w:rsid w:val="003E2C1F"/>
    <w:rsid w:val="003F381B"/>
    <w:rsid w:val="00471CD3"/>
    <w:rsid w:val="004836F1"/>
    <w:rsid w:val="004B3827"/>
    <w:rsid w:val="004C5A1F"/>
    <w:rsid w:val="004E5749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E3FC9"/>
    <w:rsid w:val="009F2C94"/>
    <w:rsid w:val="00A2143C"/>
    <w:rsid w:val="00A219DF"/>
    <w:rsid w:val="00A329A8"/>
    <w:rsid w:val="00A5438D"/>
    <w:rsid w:val="00A759E3"/>
    <w:rsid w:val="00A81B70"/>
    <w:rsid w:val="00AA031A"/>
    <w:rsid w:val="00AA29D9"/>
    <w:rsid w:val="00AB0882"/>
    <w:rsid w:val="00AB514E"/>
    <w:rsid w:val="00AF2BEF"/>
    <w:rsid w:val="00B37764"/>
    <w:rsid w:val="00B67CD0"/>
    <w:rsid w:val="00B9583F"/>
    <w:rsid w:val="00BA27F4"/>
    <w:rsid w:val="00BB18DE"/>
    <w:rsid w:val="00BC3F89"/>
    <w:rsid w:val="00BE3047"/>
    <w:rsid w:val="00C00BCA"/>
    <w:rsid w:val="00C152DB"/>
    <w:rsid w:val="00C33392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26BC"/>
    <w:rsid w:val="00D27C5A"/>
    <w:rsid w:val="00D84845"/>
    <w:rsid w:val="00DB5B04"/>
    <w:rsid w:val="00DC67C4"/>
    <w:rsid w:val="00DD1703"/>
    <w:rsid w:val="00DF0A1C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226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4</Words>
  <Characters>824</Characters>
  <Application>Microsoft Office Word</Application>
  <DocSecurity>0</DocSecurity>
  <Lines>6</Lines>
  <Paragraphs>1</Paragraphs>
  <ScaleCrop>false</ScaleCrop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ahi Mohamed Hassen</cp:lastModifiedBy>
  <cp:revision>9</cp:revision>
  <dcterms:created xsi:type="dcterms:W3CDTF">2021-10-17T22:45:00Z</dcterms:created>
  <dcterms:modified xsi:type="dcterms:W3CDTF">2021-10-17T22:48:00Z</dcterms:modified>
</cp:coreProperties>
</file>